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rPr>
          <w:bCs/>
          <w:b/>
        </w:rPr>
        <w:t xml:space="preserve">John Doe</w:t>
      </w:r>
      <w:r>
        <w:br/>
      </w:r>
      <w:r>
        <w:t xml:space="preserve">Santiago, Chile</w:t>
      </w:r>
      <w:r>
        <w:br/>
      </w:r>
      <w:r>
        <w:t xml:space="preserve">john.doe@example.com</w:t>
      </w:r>
      <w:r>
        <w:br/>
      </w:r>
      <w:r>
        <w:t xml:space="preserve">+56 9 1234 5678</w:t>
      </w:r>
      <w:r>
        <w:br/>
      </w:r>
      <w:r>
        <w:t xml:space="preserve">April 5, 2024</w:t>
      </w:r>
    </w:p>
    <w:p>
      <w:pPr>
        <w:pStyle w:val="BodyText"/>
      </w:pPr>
      <w:r>
        <w:rPr>
          <w:bCs/>
          <w:b/>
        </w:rPr>
        <w:t xml:space="preserve">Hiring Manager</w:t>
      </w:r>
      <w:r>
        <w:br/>
      </w:r>
      <w:r>
        <w:t xml:space="preserve">[Company Name]</w:t>
      </w:r>
      <w:r>
        <w:br/>
      </w:r>
      <w:r>
        <w:t xml:space="preserve">[Company Address]</w:t>
      </w:r>
      <w:r>
        <w:br/>
      </w:r>
      <w:r>
        <w:t xml:space="preserve">Santiago, Chile</w:t>
      </w:r>
    </w:p>
    <w:p>
      <w:pPr>
        <w:pStyle w:val="BodyText"/>
      </w:pPr>
      <w:r>
        <w:t xml:space="preserve">Dear Hiring Manager,</w:t>
      </w:r>
    </w:p>
    <w:p>
      <w:pPr>
        <w:pStyle w:val="BodyText"/>
      </w:pPr>
      <w:r>
        <w:t xml:space="preserve">I am writing to express my sincere interest in the Telecommunication Engineer position at your esteemed organization in Chile Santiago. As a dedicated professional with over seven years of experience in designing, implementing, and maintaining advanced telecommunication systems, I am eager to contribute my technical expertise and passion for innovation to support your company’s mission of delivering cutting-edge connectivity solutions. Chile Santiago, with its dynamic urban landscape and growing demand for reliable communication infrastructure, represents an ideal environment for me to apply my skills while advancing the future of telecommunications in this vibrant region.</w:t>
      </w:r>
    </w:p>
    <w:p>
      <w:pPr>
        <w:pStyle w:val="BodyText"/>
      </w:pPr>
      <w:r>
        <w:t xml:space="preserve">Throughout my career as a Telecommunication Engineer, I have specialized in optimizing network performance, integrating emerging technologies such as 5G and fiber optics, and ensuring seamless communication services for both enterprise and public sectors. My work has spanned diverse projects, from deploying wireless networks in metropolitan areas to troubleshooting complex signal transmission issues. In Santiago, where the demand for high-speed internet and IoT-enabled infrastructure is rapidly expanding, my ability to adapt to evolving technical challenges aligns perfectly with the needs of your organization.</w:t>
      </w:r>
    </w:p>
    <w:p>
      <w:pPr>
        <w:pStyle w:val="BodyText"/>
      </w:pPr>
      <w:r>
        <w:t xml:space="preserve">One of my most notable achievements as a Telecommunication Engineer was leading the design and deployment of a fiber-optic backbone for a major telecommunications provider in Santiago. This project involved coordinating with local authorities, conducting site surveys, and ensuring compliance with Chilean regulatory standards. The successful implementation not only improved internet access for over 50,000 residents but also set a benchmark for scalable infrastructure in the region. This experience reinforced my commitment to creating solutions that are both technologically advanced and socially impactful—a philosophy I believe resonates with your company’s values.</w:t>
      </w:r>
    </w:p>
    <w:p>
      <w:pPr>
        <w:pStyle w:val="BodyText"/>
      </w:pPr>
      <w:r>
        <w:t xml:space="preserve">My technical proficiency extends across a wide range of telecommunication domains, including network architecture, satellite communication systems, and radio frequency (RF) engineering. I hold a bachelor’s degree in Electrical Engineering from the Universidad de Chile and have pursued certifications in Cisco Networking and 5G wireless technologies. Additionally, my fluency in Spanish and English allows me to effectively collaborate with stakeholders across Chile Santiago’s diverse business landscape. Whether working on urban broadband projects or rural connectivity initiatives, I prioritize precision, efficiency, and client satisfaction.</w:t>
      </w:r>
    </w:p>
    <w:p>
      <w:pPr>
        <w:pStyle w:val="BodyText"/>
      </w:pPr>
      <w:r>
        <w:t xml:space="preserve">What draws me to Chile Santiago specifically is its unique blend of technological ambition and cultural richness. As a Telecommunication Engineer, I have always been fascinated by the interplay between infrastructure development and community needs. In Santiago, where urbanization is reshaping the city’s skyline, there is a critical need for resilient communication networks that can support smart city initiatives, public safety systems, and digital transformation efforts. My background in both technical execution and strategic planning equips me to contribute meaningfully to these endeavors.</w:t>
      </w:r>
    </w:p>
    <w:p>
      <w:pPr>
        <w:pStyle w:val="BodyText"/>
      </w:pPr>
      <w:r>
        <w:t xml:space="preserve">For instance, during my tenure at [Previous Company], I played a key role in integrating IoT devices into a municipal traffic management system. This project required not only technical expertise but also an understanding of Santiago’s specific challenges, such as high population density and environmental factors affecting signal propagation. By leveraging my knowledge of network optimization and local infrastructure constraints, I helped reduce traffic congestion by 20% in the pilot zone. This experience underscored the importance of tailoring solutions to regional contexts—a principle I would bring to your team.</w:t>
      </w:r>
    </w:p>
    <w:p>
      <w:pPr>
        <w:pStyle w:val="BodyText"/>
      </w:pPr>
      <w:r>
        <w:t xml:space="preserve">I am particularly impressed by your company’s focus on innovation and sustainability. As a Telecommunication Engineer, I recognize that the future of connectivity lies in harmonizing technological advancements with environmental responsibility. For example, I have worked extensively with energy-efficient network equipment and renewable power solutions for remote installations. In Chile Santiago, where climate change is a pressing concern, these practices are not just advantageous but essential. I am eager to collaborate on initiatives that align with your vision of creating a greener, more connected future.</w:t>
      </w:r>
    </w:p>
    <w:p>
      <w:pPr>
        <w:pStyle w:val="BodyText"/>
      </w:pPr>
      <w:r>
        <w:t xml:space="preserve">What sets me apart as a Telecommunication Engineer is my ability to balance technical rigor with creative problem-solving. In my previous role, I identified and resolved a persistent signal interference issue in a commercial district by redesigning the antenna layout and implementing advanced frequency-hopping techniques. This solution not only improved network reliability but also reduced operational costs by 15%. Such experiences have honed my skills in diagnosing complex issues and delivering solutions that meet both technical and business objectives.</w:t>
      </w:r>
    </w:p>
    <w:p>
      <w:pPr>
        <w:pStyle w:val="BodyText"/>
      </w:pPr>
      <w:r>
        <w:t xml:space="preserve">I am also deeply committed to professional growth and staying abreast of industry trends. I regularly attend conferences such as the Chile Telecommunications Summit, where I engage with peers to discuss challenges like rural connectivity gaps and the integration of AI in network management. These interactions have deepened my understanding of Santiago’s unique telecommunication landscape and inspired me to explore innovative approaches that can benefit your organization.</w:t>
      </w:r>
    </w:p>
    <w:p>
      <w:pPr>
        <w:pStyle w:val="BodyText"/>
      </w:pPr>
      <w:r>
        <w:t xml:space="preserve">In conclusion, I am excited about the opportunity to join your team as a Telecommunication Engineer in Chile Santiago. My technical expertise, adaptability, and passion for advancing connectivity make me an ideal candidate to contribute to your projects. I would welcome the chance to discuss how my skills and experiences align with your company’s goals. Thank you for considering my application, and I look forward to the possibility of working together to shape the future of telecommunications in this remarkable city.</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Chile Santiago</dc:title>
  <dc:creator/>
  <dc:language>en</dc:language>
  <cp:keywords/>
  <dcterms:created xsi:type="dcterms:W3CDTF">2025-12-11T13:56:13Z</dcterms:created>
  <dcterms:modified xsi:type="dcterms:W3CDTF">2025-12-11T13:56:13Z</dcterms:modified>
</cp:coreProperties>
</file>

<file path=docProps/custom.xml><?xml version="1.0" encoding="utf-8"?>
<Properties xmlns="http://schemas.openxmlformats.org/officeDocument/2006/custom-properties" xmlns:vt="http://schemas.openxmlformats.org/officeDocument/2006/docPropsVTypes"/>
</file>